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F267C" w14:textId="77777777" w:rsidR="00995578" w:rsidRDefault="00995578" w:rsidP="00995578">
      <w:pPr>
        <w:pStyle w:val="NormalWeb"/>
        <w:spacing w:before="0" w:beforeAutospacing="0" w:after="0" w:afterAutospacing="0"/>
      </w:pPr>
      <w:r>
        <w:t>Robert F. Haag</w:t>
      </w:r>
    </w:p>
    <w:p w14:paraId="382462BA" w14:textId="77777777" w:rsidR="00995578" w:rsidRDefault="00995578" w:rsidP="00995578">
      <w:pPr>
        <w:pStyle w:val="NormalWeb"/>
        <w:spacing w:before="0" w:beforeAutospacing="0" w:after="0" w:afterAutospacing="0"/>
      </w:pPr>
      <w:r>
        <w:t>Vice-President of Operations of Perfect Transportation, LLC. / Perfect Pallets Inc.</w:t>
      </w:r>
    </w:p>
    <w:p w14:paraId="66EC40D3" w14:textId="77777777" w:rsidR="00995578" w:rsidRDefault="00995578" w:rsidP="00995578">
      <w:pPr>
        <w:pStyle w:val="NormalWeb"/>
        <w:spacing w:before="0" w:beforeAutospacing="0" w:after="0" w:afterAutospacing="0"/>
      </w:pPr>
    </w:p>
    <w:p w14:paraId="107FD4E4" w14:textId="18C8A95C" w:rsidR="007B35DD" w:rsidRDefault="00995578" w:rsidP="00995578">
      <w:pPr>
        <w:pStyle w:val="NormalWeb"/>
        <w:spacing w:before="0" w:beforeAutospacing="0" w:after="0" w:afterAutospacing="0"/>
      </w:pPr>
      <w:r>
        <w:t>Robert has more than 1</w:t>
      </w:r>
      <w:r w:rsidR="000462D9">
        <w:t>7</w:t>
      </w:r>
      <w:r>
        <w:t xml:space="preserve"> years of experience working in the trucking industry</w:t>
      </w:r>
      <w:r w:rsidR="00666891">
        <w:t xml:space="preserve"> and</w:t>
      </w:r>
      <w:r w:rsidR="000462D9">
        <w:t xml:space="preserve"> family business</w:t>
      </w:r>
    </w:p>
    <w:p w14:paraId="1316FA6F" w14:textId="77777777" w:rsidR="007B35DD" w:rsidRDefault="007B35DD" w:rsidP="00995578">
      <w:pPr>
        <w:pStyle w:val="NormalWeb"/>
        <w:spacing w:before="0" w:beforeAutospacing="0" w:after="0" w:afterAutospacing="0"/>
      </w:pPr>
    </w:p>
    <w:p w14:paraId="207F003B" w14:textId="7B7ED1FA" w:rsidR="000462D9" w:rsidRDefault="007B35DD" w:rsidP="000462D9">
      <w:pPr>
        <w:pStyle w:val="NormalWeb"/>
        <w:spacing w:before="0" w:beforeAutospacing="0" w:after="0" w:afterAutospacing="0"/>
      </w:pPr>
      <w:r>
        <w:t>Perfect Transportation</w:t>
      </w:r>
      <w:r w:rsidR="00501F14">
        <w:t xml:space="preserve"> is</w:t>
      </w:r>
      <w:r w:rsidR="000462D9">
        <w:t xml:space="preserve"> a </w:t>
      </w:r>
      <w:r w:rsidR="00804240">
        <w:t>for-hire</w:t>
      </w:r>
      <w:r w:rsidR="00501F14">
        <w:t>, dry-van</w:t>
      </w:r>
      <w:r w:rsidR="00804240">
        <w:t xml:space="preserve"> </w:t>
      </w:r>
      <w:r w:rsidR="00501F14">
        <w:t>carrier</w:t>
      </w:r>
      <w:r w:rsidR="000462D9">
        <w:t>,</w:t>
      </w:r>
      <w:r>
        <w:t xml:space="preserve"> operating under </w:t>
      </w:r>
      <w:r w:rsidR="000462D9">
        <w:t>30</w:t>
      </w:r>
      <w:r>
        <w:t xml:space="preserve"> power units</w:t>
      </w:r>
      <w:r w:rsidR="000462D9">
        <w:t xml:space="preserve"> across all 48 states with its headquarters in Indianapolis, Indiana, along with terminals in Dickson, Tennessee and Chandler, Arizona.</w:t>
      </w:r>
    </w:p>
    <w:p w14:paraId="5FC9327E" w14:textId="4338A97B" w:rsidR="000462D9" w:rsidRDefault="000462D9" w:rsidP="00995578">
      <w:pPr>
        <w:pStyle w:val="NormalWeb"/>
        <w:spacing w:before="0" w:beforeAutospacing="0" w:after="0" w:afterAutospacing="0"/>
      </w:pPr>
    </w:p>
    <w:p w14:paraId="600F224B" w14:textId="33383E24" w:rsidR="000462D9" w:rsidRDefault="00804240" w:rsidP="00995578">
      <w:pPr>
        <w:pStyle w:val="NormalWeb"/>
        <w:spacing w:before="0" w:beforeAutospacing="0" w:after="0" w:afterAutospacing="0"/>
      </w:pPr>
      <w:r>
        <w:t xml:space="preserve">Perfect Pallets is a manufacturer and provider of re-usable plastic pallets </w:t>
      </w:r>
      <w:r w:rsidR="000462D9">
        <w:t>for sales, rental, and lease.</w:t>
      </w:r>
    </w:p>
    <w:p w14:paraId="4AA302E9" w14:textId="77777777" w:rsidR="007B35DD" w:rsidRDefault="007B35DD" w:rsidP="00995578">
      <w:pPr>
        <w:pStyle w:val="NormalWeb"/>
        <w:spacing w:before="0" w:beforeAutospacing="0" w:after="0" w:afterAutospacing="0"/>
      </w:pPr>
    </w:p>
    <w:p w14:paraId="75A750FA" w14:textId="189C44A5" w:rsidR="008733DD" w:rsidRDefault="00995578" w:rsidP="00995578">
      <w:pPr>
        <w:pStyle w:val="NormalWeb"/>
        <w:spacing w:before="0" w:beforeAutospacing="0" w:after="0" w:afterAutospacing="0"/>
      </w:pPr>
      <w:r>
        <w:t>R</w:t>
      </w:r>
      <w:r w:rsidR="00501F14">
        <w:t>obert</w:t>
      </w:r>
      <w:r>
        <w:t xml:space="preserve"> currently </w:t>
      </w:r>
      <w:r w:rsidR="00501F14">
        <w:t>serves on the American Trucking Associations Board of Directors</w:t>
      </w:r>
      <w:r w:rsidR="000462D9">
        <w:t>.</w:t>
      </w:r>
      <w:r w:rsidR="0039412C">
        <w:t xml:space="preserve"> </w:t>
      </w:r>
    </w:p>
    <w:p w14:paraId="1EC6E8CE" w14:textId="61D4E440" w:rsidR="000462D9" w:rsidRDefault="000462D9" w:rsidP="00995578">
      <w:pPr>
        <w:pStyle w:val="NormalWeb"/>
        <w:spacing w:before="0" w:beforeAutospacing="0" w:after="0" w:afterAutospacing="0"/>
      </w:pPr>
      <w:r>
        <w:t>He</w:t>
      </w:r>
      <w:r w:rsidR="008733DD">
        <w:t xml:space="preserve"> </w:t>
      </w:r>
      <w:r>
        <w:t xml:space="preserve">is the past </w:t>
      </w:r>
      <w:r w:rsidR="00501F14">
        <w:t xml:space="preserve">Chairman of ATA’s Technology and Engineering </w:t>
      </w:r>
      <w:r w:rsidR="009A1060">
        <w:t>Policy Committee</w:t>
      </w:r>
      <w:r>
        <w:t xml:space="preserve"> and a past Chairman of ATA’s Automated Truck Subcommittee.</w:t>
      </w:r>
    </w:p>
    <w:p w14:paraId="3F45525A" w14:textId="77777777" w:rsidR="00666891" w:rsidRDefault="00666891" w:rsidP="00995578">
      <w:pPr>
        <w:pStyle w:val="NormalWeb"/>
        <w:spacing w:before="0" w:beforeAutospacing="0" w:after="0" w:afterAutospacing="0"/>
      </w:pPr>
    </w:p>
    <w:p w14:paraId="16CF6077" w14:textId="77777777" w:rsidR="00666891" w:rsidRDefault="000462D9" w:rsidP="00995578">
      <w:pPr>
        <w:pStyle w:val="NormalWeb"/>
        <w:spacing w:before="0" w:beforeAutospacing="0" w:after="0" w:afterAutospacing="0"/>
      </w:pPr>
      <w:r>
        <w:t xml:space="preserve">Robert </w:t>
      </w:r>
      <w:r w:rsidR="00666891">
        <w:t xml:space="preserve">is </w:t>
      </w:r>
      <w:r>
        <w:t>also is a member of the Truck PAC Board of Directors</w:t>
      </w:r>
      <w:r w:rsidR="00666891">
        <w:t xml:space="preserve">.  </w:t>
      </w:r>
    </w:p>
    <w:p w14:paraId="4A13B715" w14:textId="32469C07" w:rsidR="000462D9" w:rsidRDefault="00666891" w:rsidP="00995578">
      <w:pPr>
        <w:pStyle w:val="NormalWeb"/>
        <w:spacing w:before="0" w:beforeAutospacing="0" w:after="0" w:afterAutospacing="0"/>
      </w:pPr>
      <w:r>
        <w:t>In 2019, he was awarded ATA’s “Highway to Victory” award for advocacy on behalf of the Trucking Industry.</w:t>
      </w:r>
    </w:p>
    <w:p w14:paraId="11527447" w14:textId="443774FB" w:rsidR="000462D9" w:rsidRDefault="000462D9" w:rsidP="00995578">
      <w:pPr>
        <w:pStyle w:val="NormalWeb"/>
        <w:spacing w:before="0" w:beforeAutospacing="0" w:after="0" w:afterAutospacing="0"/>
      </w:pPr>
    </w:p>
    <w:p w14:paraId="1E8F9AF3" w14:textId="59DC977A" w:rsidR="00666891" w:rsidRDefault="00666891" w:rsidP="00995578">
      <w:pPr>
        <w:pStyle w:val="NormalWeb"/>
        <w:spacing w:before="0" w:beforeAutospacing="0" w:after="0" w:afterAutospacing="0"/>
      </w:pPr>
      <w:r>
        <w:t>Past LEAD ATA Graduate,</w:t>
      </w:r>
    </w:p>
    <w:p w14:paraId="052A3746" w14:textId="7EAC027A" w:rsidR="00666891" w:rsidRDefault="00666891" w:rsidP="00995578">
      <w:pPr>
        <w:pStyle w:val="NormalWeb"/>
        <w:spacing w:before="0" w:beforeAutospacing="0" w:after="0" w:afterAutospacing="0"/>
      </w:pPr>
      <w:r>
        <w:t>Past Future Leaders of Indiana Council Chairman,</w:t>
      </w:r>
    </w:p>
    <w:p w14:paraId="2A2462A2" w14:textId="106AD139" w:rsidR="00666891" w:rsidRDefault="00666891" w:rsidP="00995578">
      <w:pPr>
        <w:pStyle w:val="NormalWeb"/>
        <w:spacing w:before="0" w:beforeAutospacing="0" w:after="0" w:afterAutospacing="0"/>
      </w:pPr>
      <w:r>
        <w:t>And btw…. Current Vice-Chairman/Officer of the IMTA.</w:t>
      </w:r>
    </w:p>
    <w:p w14:paraId="43B98CEF" w14:textId="77777777" w:rsidR="000462D9" w:rsidRDefault="000462D9" w:rsidP="00995578">
      <w:pPr>
        <w:pStyle w:val="NormalWeb"/>
        <w:spacing w:before="0" w:beforeAutospacing="0" w:after="0" w:afterAutospacing="0"/>
      </w:pPr>
    </w:p>
    <w:p w14:paraId="553D3E3B" w14:textId="78C226EE" w:rsidR="00476322" w:rsidRDefault="00666891" w:rsidP="00E95CB5">
      <w:pPr>
        <w:pStyle w:val="NormalWeb"/>
        <w:spacing w:before="0" w:beforeAutospacing="0" w:after="0" w:afterAutospacing="0"/>
      </w:pPr>
      <w:r>
        <w:t>He and his wife A</w:t>
      </w:r>
      <w:r w:rsidR="00E95CB5">
        <w:t xml:space="preserve">nnelise </w:t>
      </w:r>
      <w:r w:rsidR="00644335">
        <w:t xml:space="preserve">have two </w:t>
      </w:r>
      <w:r>
        <w:t>children:</w:t>
      </w:r>
      <w:r w:rsidR="00644335">
        <w:t xml:space="preserve"> Graham and Elanor.</w:t>
      </w:r>
    </w:p>
    <w:sectPr w:rsidR="004763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MLcwtTQ0szQxNzVX0lEKTi0uzszPAykwrQUAz1aS1iwAAAA="/>
  </w:docVars>
  <w:rsids>
    <w:rsidRoot w:val="00995578"/>
    <w:rsid w:val="00010EAD"/>
    <w:rsid w:val="000462D9"/>
    <w:rsid w:val="00081C30"/>
    <w:rsid w:val="00081F7E"/>
    <w:rsid w:val="00116BF8"/>
    <w:rsid w:val="00136313"/>
    <w:rsid w:val="001A3F49"/>
    <w:rsid w:val="001B732D"/>
    <w:rsid w:val="001F4BD0"/>
    <w:rsid w:val="0020585E"/>
    <w:rsid w:val="00211518"/>
    <w:rsid w:val="00223D09"/>
    <w:rsid w:val="00271B1B"/>
    <w:rsid w:val="00293B16"/>
    <w:rsid w:val="002B4179"/>
    <w:rsid w:val="00350EF7"/>
    <w:rsid w:val="003913DF"/>
    <w:rsid w:val="0039412C"/>
    <w:rsid w:val="003F6960"/>
    <w:rsid w:val="004124AD"/>
    <w:rsid w:val="0042077B"/>
    <w:rsid w:val="00434C1F"/>
    <w:rsid w:val="004E2842"/>
    <w:rsid w:val="00501F14"/>
    <w:rsid w:val="00524A49"/>
    <w:rsid w:val="00597387"/>
    <w:rsid w:val="005B61EB"/>
    <w:rsid w:val="005E755A"/>
    <w:rsid w:val="0062374C"/>
    <w:rsid w:val="00634CF9"/>
    <w:rsid w:val="00644335"/>
    <w:rsid w:val="00654B8B"/>
    <w:rsid w:val="00666891"/>
    <w:rsid w:val="00673EC6"/>
    <w:rsid w:val="00682DAF"/>
    <w:rsid w:val="006A0ECE"/>
    <w:rsid w:val="006C0D6D"/>
    <w:rsid w:val="007424FF"/>
    <w:rsid w:val="007935E6"/>
    <w:rsid w:val="007B35DD"/>
    <w:rsid w:val="007E1A9F"/>
    <w:rsid w:val="00804240"/>
    <w:rsid w:val="008276D9"/>
    <w:rsid w:val="008733DD"/>
    <w:rsid w:val="00896952"/>
    <w:rsid w:val="008B2687"/>
    <w:rsid w:val="008D25A6"/>
    <w:rsid w:val="008F777D"/>
    <w:rsid w:val="00987613"/>
    <w:rsid w:val="00995578"/>
    <w:rsid w:val="009A1060"/>
    <w:rsid w:val="009B1AFC"/>
    <w:rsid w:val="009D2EA0"/>
    <w:rsid w:val="00A349D9"/>
    <w:rsid w:val="00B06BB0"/>
    <w:rsid w:val="00B47AC8"/>
    <w:rsid w:val="00B53F4A"/>
    <w:rsid w:val="00B60A19"/>
    <w:rsid w:val="00B661C6"/>
    <w:rsid w:val="00B91CB7"/>
    <w:rsid w:val="00BC7BDA"/>
    <w:rsid w:val="00BE3C71"/>
    <w:rsid w:val="00BE3DDE"/>
    <w:rsid w:val="00C11E0D"/>
    <w:rsid w:val="00C35E8B"/>
    <w:rsid w:val="00C47047"/>
    <w:rsid w:val="00C512EE"/>
    <w:rsid w:val="00CB2A7F"/>
    <w:rsid w:val="00CF58D0"/>
    <w:rsid w:val="00D50FE6"/>
    <w:rsid w:val="00D55CFA"/>
    <w:rsid w:val="00D57AA1"/>
    <w:rsid w:val="00DD2694"/>
    <w:rsid w:val="00E0527C"/>
    <w:rsid w:val="00E3568D"/>
    <w:rsid w:val="00E42861"/>
    <w:rsid w:val="00E95CB5"/>
    <w:rsid w:val="00EB4094"/>
    <w:rsid w:val="00F2446D"/>
    <w:rsid w:val="00F51376"/>
    <w:rsid w:val="00F831E5"/>
    <w:rsid w:val="00F954C1"/>
    <w:rsid w:val="00FE1882"/>
    <w:rsid w:val="00FE3BA8"/>
    <w:rsid w:val="00FF261E"/>
    <w:rsid w:val="00FF2BDA"/>
    <w:rsid w:val="00FF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D3EC8"/>
  <w15:chartTrackingRefBased/>
  <w15:docId w15:val="{8C7B6CA6-7B94-44BD-9327-CE5590D44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955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9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5</Words>
  <Characters>945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Haag</dc:creator>
  <cp:keywords/>
  <dc:description/>
  <cp:lastModifiedBy>Barbara (Hunt) Smithers</cp:lastModifiedBy>
  <cp:revision>2</cp:revision>
  <cp:lastPrinted>2021-05-10T20:42:00Z</cp:lastPrinted>
  <dcterms:created xsi:type="dcterms:W3CDTF">2021-05-10T20:48:00Z</dcterms:created>
  <dcterms:modified xsi:type="dcterms:W3CDTF">2021-05-10T20:48:00Z</dcterms:modified>
</cp:coreProperties>
</file>